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45EB" w:rsidRPr="00B30288" w:rsidRDefault="009F2ED3" w:rsidP="00714D25">
      <w:pPr>
        <w:jc w:val="both"/>
        <w:rPr>
          <w:rFonts w:ascii="Times New Roman" w:hAnsi="Times New Roman" w:cs="Times New Roman"/>
          <w:color w:val="FF0000"/>
          <w:sz w:val="40"/>
          <w:szCs w:val="40"/>
        </w:rPr>
      </w:pPr>
      <w:r w:rsidRPr="00B30288">
        <w:rPr>
          <w:rFonts w:ascii="Times New Roman" w:hAnsi="Times New Roman" w:cs="Times New Roman"/>
          <w:color w:val="FF0000"/>
          <w:sz w:val="40"/>
          <w:szCs w:val="40"/>
        </w:rPr>
        <w:t>Item 2: Nên sử dụng readonly thay vì là const.</w:t>
      </w:r>
    </w:p>
    <w:p w:rsidR="004E6449" w:rsidRPr="00B30288" w:rsidRDefault="00714D25" w:rsidP="00714D25">
      <w:pPr>
        <w:jc w:val="both"/>
        <w:rPr>
          <w:rFonts w:ascii="Times New Roman" w:hAnsi="Times New Roman" w:cs="Times New Roman"/>
          <w:sz w:val="28"/>
          <w:szCs w:val="28"/>
        </w:rPr>
      </w:pPr>
      <w:r w:rsidRPr="00B30288">
        <w:rPr>
          <w:rFonts w:ascii="Times New Roman" w:hAnsi="Times New Roman" w:cs="Times New Roman"/>
          <w:sz w:val="28"/>
          <w:szCs w:val="28"/>
        </w:rPr>
        <w:t xml:space="preserve">Ngôn ngữ </w:t>
      </w:r>
      <w:r w:rsidR="009F2ED3" w:rsidRPr="00B30288">
        <w:rPr>
          <w:rFonts w:ascii="Times New Roman" w:hAnsi="Times New Roman" w:cs="Times New Roman"/>
          <w:sz w:val="28"/>
          <w:szCs w:val="28"/>
        </w:rPr>
        <w:t xml:space="preserve">C# có 2 phiên bản khác nhau về việc định nghĩa một hằng số đó là hằng </w:t>
      </w:r>
      <w:r w:rsidR="009F2ED3" w:rsidRPr="00B30288">
        <w:rPr>
          <w:rFonts w:ascii="Times New Roman" w:hAnsi="Times New Roman" w:cs="Times New Roman"/>
          <w:sz w:val="28"/>
          <w:szCs w:val="28"/>
          <w:highlight w:val="yellow"/>
        </w:rPr>
        <w:t>compile-time</w:t>
      </w:r>
      <w:r w:rsidR="00515689" w:rsidRPr="00B30288">
        <w:rPr>
          <w:rFonts w:ascii="Times New Roman" w:hAnsi="Times New Roman" w:cs="Times New Roman"/>
          <w:sz w:val="28"/>
          <w:szCs w:val="28"/>
          <w:highlight w:val="yellow"/>
        </w:rPr>
        <w:t xml:space="preserve"> (hằng khai báo bằng từ khóa const)</w:t>
      </w:r>
      <w:r w:rsidR="009F2ED3" w:rsidRPr="00B30288">
        <w:rPr>
          <w:rFonts w:ascii="Times New Roman" w:hAnsi="Times New Roman" w:cs="Times New Roman"/>
          <w:sz w:val="28"/>
          <w:szCs w:val="28"/>
        </w:rPr>
        <w:t xml:space="preserve"> và hằng </w:t>
      </w:r>
      <w:r w:rsidR="009F2ED3" w:rsidRPr="00B30288">
        <w:rPr>
          <w:rFonts w:ascii="Times New Roman" w:hAnsi="Times New Roman" w:cs="Times New Roman"/>
          <w:sz w:val="28"/>
          <w:szCs w:val="28"/>
          <w:highlight w:val="yellow"/>
        </w:rPr>
        <w:t>runtime</w:t>
      </w:r>
      <w:r w:rsidR="00515689" w:rsidRPr="00B30288">
        <w:rPr>
          <w:rFonts w:ascii="Times New Roman" w:hAnsi="Times New Roman" w:cs="Times New Roman"/>
          <w:sz w:val="28"/>
          <w:szCs w:val="28"/>
          <w:highlight w:val="yellow"/>
        </w:rPr>
        <w:t xml:space="preserve"> (hằng khai báo với từ khóa readonly)</w:t>
      </w:r>
      <w:r w:rsidR="009F2ED3" w:rsidRPr="00B30288">
        <w:rPr>
          <w:rFonts w:ascii="Times New Roman" w:hAnsi="Times New Roman" w:cs="Times New Roman"/>
          <w:sz w:val="28"/>
          <w:szCs w:val="28"/>
          <w:highlight w:val="yellow"/>
        </w:rPr>
        <w:t>.</w:t>
      </w:r>
      <w:r w:rsidR="009F2ED3" w:rsidRPr="00B30288">
        <w:rPr>
          <w:rFonts w:ascii="Times New Roman" w:hAnsi="Times New Roman" w:cs="Times New Roman"/>
          <w:sz w:val="28"/>
          <w:szCs w:val="28"/>
        </w:rPr>
        <w:t xml:space="preserve"> Các đặc điểm của hai loại hằng này thì hoàn toàn khác nhau, việc chọn và sử dụng chúng mà bị sai thì sẽ dẫn đến vấn đề performance  hoặc tính chính xác của chương trình. Thật ra hai lỗi này thì chả tốt đẹp để phải gặp nó, nhưng nếu bạn phải chọn một trong hai issues trên thì một chương trình mặc dù chạy được nhưng bị chậm vẫn tốt hơn một chương trình chạy thì nhanh đó nhưng chạy sai be bét.</w:t>
      </w:r>
      <w:r w:rsidR="00515689" w:rsidRPr="00B30288">
        <w:rPr>
          <w:rFonts w:ascii="Times New Roman" w:hAnsi="Times New Roman" w:cs="Times New Roman"/>
          <w:sz w:val="28"/>
          <w:szCs w:val="28"/>
        </w:rPr>
        <w:t xml:space="preserve"> </w:t>
      </w:r>
      <w:r w:rsidR="001D5FDA" w:rsidRPr="00B30288">
        <w:rPr>
          <w:rFonts w:ascii="Times New Roman" w:hAnsi="Times New Roman" w:cs="Times New Roman"/>
          <w:sz w:val="28"/>
          <w:szCs w:val="28"/>
        </w:rPr>
        <w:t xml:space="preserve">Vì mục đích đó, thì </w:t>
      </w:r>
      <w:r w:rsidR="004E6449" w:rsidRPr="00B30288">
        <w:rPr>
          <w:rFonts w:ascii="Times New Roman" w:hAnsi="Times New Roman" w:cs="Times New Roman"/>
          <w:sz w:val="28"/>
          <w:szCs w:val="28"/>
        </w:rPr>
        <w:t>bạn nên sử dụng hằng runtime nhiều hơn là hằng compile-time.</w:t>
      </w:r>
    </w:p>
    <w:p w:rsidR="004E6449" w:rsidRPr="00B30288" w:rsidRDefault="00714D25" w:rsidP="00714D25">
      <w:pPr>
        <w:jc w:val="both"/>
        <w:rPr>
          <w:rFonts w:ascii="Times New Roman" w:hAnsi="Times New Roman" w:cs="Times New Roman"/>
          <w:sz w:val="28"/>
          <w:szCs w:val="28"/>
        </w:rPr>
      </w:pPr>
      <w:r w:rsidRPr="00B30288">
        <w:rPr>
          <w:rFonts w:ascii="Times New Roman" w:hAnsi="Times New Roman" w:cs="Times New Roman"/>
          <w:sz w:val="28"/>
          <w:szCs w:val="28"/>
        </w:rPr>
        <w:t>Hằng c</w:t>
      </w:r>
      <w:r w:rsidR="004E6449" w:rsidRPr="00B30288">
        <w:rPr>
          <w:rFonts w:ascii="Times New Roman" w:hAnsi="Times New Roman" w:cs="Times New Roman"/>
          <w:sz w:val="28"/>
          <w:szCs w:val="28"/>
        </w:rPr>
        <w:t xml:space="preserve">ompile-time </w:t>
      </w:r>
      <w:r w:rsidRPr="00B30288">
        <w:rPr>
          <w:rFonts w:ascii="Times New Roman" w:hAnsi="Times New Roman" w:cs="Times New Roman"/>
          <w:sz w:val="28"/>
          <w:szCs w:val="28"/>
        </w:rPr>
        <w:t>thì sẽ giúp chương trình chạy nhanh hơn hằng runtime nhưng lại không uyển chuyển bằng hằng runtime. Nếu chương trình bạn quan trọng vấn đề hiệu năng và giá trị đó sẽ không bao giờ thay đổi giữa những lần release thì bạn nên dùng hằng compile-time.</w:t>
      </w:r>
    </w:p>
    <w:p w:rsidR="00714D25" w:rsidRPr="00B30288" w:rsidRDefault="00714D25" w:rsidP="00714D25">
      <w:pPr>
        <w:pStyle w:val="ListParagraph"/>
        <w:numPr>
          <w:ilvl w:val="0"/>
          <w:numId w:val="1"/>
        </w:numPr>
        <w:jc w:val="both"/>
        <w:rPr>
          <w:rFonts w:ascii="Times New Roman" w:hAnsi="Times New Roman" w:cs="Times New Roman"/>
          <w:sz w:val="28"/>
          <w:szCs w:val="28"/>
        </w:rPr>
      </w:pPr>
      <w:r w:rsidRPr="00B30288">
        <w:rPr>
          <w:rFonts w:ascii="Times New Roman" w:hAnsi="Times New Roman" w:cs="Times New Roman"/>
          <w:sz w:val="28"/>
          <w:szCs w:val="28"/>
        </w:rPr>
        <w:t>Hằng runtime được định nghĩa bằng cách sử dụng từ khóa readonly.</w:t>
      </w:r>
    </w:p>
    <w:p w:rsidR="00714D25" w:rsidRPr="00B30288" w:rsidRDefault="00714D25" w:rsidP="00714D25">
      <w:pPr>
        <w:pStyle w:val="ListParagraph"/>
        <w:numPr>
          <w:ilvl w:val="0"/>
          <w:numId w:val="1"/>
        </w:numPr>
        <w:jc w:val="both"/>
        <w:rPr>
          <w:rFonts w:ascii="Times New Roman" w:hAnsi="Times New Roman" w:cs="Times New Roman"/>
          <w:sz w:val="28"/>
          <w:szCs w:val="28"/>
        </w:rPr>
      </w:pPr>
      <w:r w:rsidRPr="00B30288">
        <w:rPr>
          <w:rFonts w:ascii="Times New Roman" w:hAnsi="Times New Roman" w:cs="Times New Roman"/>
          <w:sz w:val="28"/>
          <w:szCs w:val="28"/>
        </w:rPr>
        <w:t>Hằng compile-time thì được định nghĩa bằng cách sử dụng từ khóa const.</w:t>
      </w:r>
    </w:p>
    <w:p w:rsidR="00714D25" w:rsidRPr="00B30288" w:rsidRDefault="00714D25" w:rsidP="00714D25">
      <w:pPr>
        <w:ind w:left="360"/>
        <w:jc w:val="both"/>
        <w:rPr>
          <w:rFonts w:ascii="Times New Roman" w:hAnsi="Times New Roman" w:cs="Times New Roman"/>
          <w:sz w:val="28"/>
          <w:szCs w:val="28"/>
        </w:rPr>
      </w:pPr>
      <w:r w:rsidRPr="00B30288">
        <w:rPr>
          <w:rFonts w:ascii="Times New Roman" w:hAnsi="Times New Roman" w:cs="Times New Roman"/>
          <w:noProof/>
        </w:rPr>
        <w:drawing>
          <wp:inline distT="0" distB="0" distL="0" distR="0" wp14:anchorId="5956E398" wp14:editId="677A84D7">
            <wp:extent cx="3264220" cy="9203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49111" cy="944273"/>
                    </a:xfrm>
                    <a:prstGeom prst="rect">
                      <a:avLst/>
                    </a:prstGeom>
                  </pic:spPr>
                </pic:pic>
              </a:graphicData>
            </a:graphic>
          </wp:inline>
        </w:drawing>
      </w:r>
    </w:p>
    <w:p w:rsidR="00714D25" w:rsidRDefault="00390C10" w:rsidP="00714D25">
      <w:pPr>
        <w:ind w:left="360"/>
        <w:jc w:val="both"/>
        <w:rPr>
          <w:rFonts w:ascii="Times New Roman" w:hAnsi="Times New Roman" w:cs="Times New Roman"/>
          <w:sz w:val="28"/>
          <w:szCs w:val="28"/>
        </w:rPr>
      </w:pPr>
      <w:r>
        <w:rPr>
          <w:rFonts w:ascii="Times New Roman" w:hAnsi="Times New Roman" w:cs="Times New Roman"/>
          <w:sz w:val="28"/>
          <w:szCs w:val="28"/>
        </w:rPr>
        <w:t>Hằng compile-time thì có thể được định nghĩa bên trong một method. Trong khi đó hằng read only thì không thể được định nghĩa trong một method scope.</w:t>
      </w:r>
    </w:p>
    <w:p w:rsidR="00390C10" w:rsidRDefault="00390C10" w:rsidP="00714D25">
      <w:pPr>
        <w:ind w:left="360"/>
        <w:jc w:val="both"/>
        <w:rPr>
          <w:rFonts w:ascii="Times New Roman" w:hAnsi="Times New Roman" w:cs="Times New Roman"/>
          <w:sz w:val="28"/>
          <w:szCs w:val="28"/>
        </w:rPr>
      </w:pPr>
      <w:r>
        <w:rPr>
          <w:rFonts w:ascii="Times New Roman" w:hAnsi="Times New Roman" w:cs="Times New Roman"/>
          <w:sz w:val="28"/>
          <w:szCs w:val="28"/>
        </w:rPr>
        <w:t>Những sự khác biệt trong hành vi (behavior) của 2 loại hằng này thì được bắt nguồn do cách chúng được tiếp cận (access). Một hằng compile-time thì được thay thế với giá trị của nó trong code của bạn.</w:t>
      </w:r>
    </w:p>
    <w:p w:rsidR="00390C10" w:rsidRDefault="00390C10" w:rsidP="00714D25">
      <w:pPr>
        <w:ind w:left="360"/>
        <w:jc w:val="both"/>
        <w:rPr>
          <w:rFonts w:ascii="Times New Roman" w:hAnsi="Times New Roman" w:cs="Times New Roman"/>
          <w:sz w:val="28"/>
          <w:szCs w:val="28"/>
        </w:rPr>
      </w:pPr>
      <w:r>
        <w:rPr>
          <w:rFonts w:ascii="Times New Roman" w:hAnsi="Times New Roman" w:cs="Times New Roman"/>
          <w:sz w:val="28"/>
          <w:szCs w:val="28"/>
        </w:rPr>
        <w:t xml:space="preserve">Ví dụ </w:t>
      </w:r>
      <w:r w:rsidR="00C97472">
        <w:rPr>
          <w:rFonts w:ascii="Times New Roman" w:hAnsi="Times New Roman" w:cs="Times New Roman"/>
          <w:sz w:val="28"/>
          <w:szCs w:val="28"/>
        </w:rPr>
        <w:t xml:space="preserve">nếu </w:t>
      </w:r>
      <w:r>
        <w:rPr>
          <w:rFonts w:ascii="Times New Roman" w:hAnsi="Times New Roman" w:cs="Times New Roman"/>
          <w:sz w:val="28"/>
          <w:szCs w:val="28"/>
        </w:rPr>
        <w:t>bạn viết</w:t>
      </w:r>
    </w:p>
    <w:p w:rsidR="00C97472" w:rsidRDefault="00C97472" w:rsidP="00714D25">
      <w:pPr>
        <w:ind w:left="360"/>
        <w:jc w:val="both"/>
        <w:rPr>
          <w:rFonts w:ascii="Times New Roman" w:hAnsi="Times New Roman" w:cs="Times New Roman"/>
          <w:sz w:val="28"/>
          <w:szCs w:val="28"/>
        </w:rPr>
      </w:pPr>
      <w:r>
        <w:rPr>
          <w:noProof/>
        </w:rPr>
        <w:drawing>
          <wp:inline distT="0" distB="0" distL="0" distR="0" wp14:anchorId="2E86F18D" wp14:editId="1A1AFE4E">
            <wp:extent cx="3714750" cy="314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4750" cy="314325"/>
                    </a:xfrm>
                    <a:prstGeom prst="rect">
                      <a:avLst/>
                    </a:prstGeom>
                  </pic:spPr>
                </pic:pic>
              </a:graphicData>
            </a:graphic>
          </wp:inline>
        </w:drawing>
      </w:r>
    </w:p>
    <w:p w:rsidR="00390C10" w:rsidRDefault="00C97472" w:rsidP="00714D25">
      <w:pPr>
        <w:ind w:left="360"/>
        <w:jc w:val="both"/>
        <w:rPr>
          <w:rFonts w:ascii="Times New Roman" w:hAnsi="Times New Roman" w:cs="Times New Roman"/>
          <w:sz w:val="28"/>
          <w:szCs w:val="28"/>
        </w:rPr>
      </w:pPr>
      <w:r>
        <w:rPr>
          <w:rFonts w:ascii="Times New Roman" w:hAnsi="Times New Roman" w:cs="Times New Roman"/>
          <w:sz w:val="28"/>
          <w:szCs w:val="28"/>
        </w:rPr>
        <w:t>Thì nó sẽ compile ra IL (intermediate language) giống như bạn viết như sau:</w:t>
      </w:r>
    </w:p>
    <w:p w:rsidR="00C97472" w:rsidRDefault="00C97472" w:rsidP="00714D25">
      <w:pPr>
        <w:ind w:left="360"/>
        <w:jc w:val="both"/>
        <w:rPr>
          <w:rFonts w:ascii="Times New Roman" w:hAnsi="Times New Roman" w:cs="Times New Roman"/>
          <w:sz w:val="28"/>
          <w:szCs w:val="28"/>
        </w:rPr>
      </w:pPr>
      <w:r w:rsidRPr="00C97472">
        <w:rPr>
          <w:rFonts w:ascii="Times New Roman" w:hAnsi="Times New Roman" w:cs="Times New Roman"/>
          <w:noProof/>
          <w:sz w:val="28"/>
          <w:szCs w:val="28"/>
        </w:rPr>
        <w:drawing>
          <wp:inline distT="0" distB="0" distL="0" distR="0">
            <wp:extent cx="3040380" cy="23749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0380" cy="237490"/>
                    </a:xfrm>
                    <a:prstGeom prst="rect">
                      <a:avLst/>
                    </a:prstGeom>
                    <a:noFill/>
                    <a:ln>
                      <a:noFill/>
                    </a:ln>
                  </pic:spPr>
                </pic:pic>
              </a:graphicData>
            </a:graphic>
          </wp:inline>
        </w:drawing>
      </w:r>
    </w:p>
    <w:p w:rsidR="00C97472" w:rsidRDefault="006E7C86" w:rsidP="00714D25">
      <w:pPr>
        <w:ind w:left="360"/>
        <w:jc w:val="both"/>
        <w:rPr>
          <w:rFonts w:ascii="Times New Roman" w:hAnsi="Times New Roman" w:cs="Times New Roman"/>
          <w:sz w:val="28"/>
          <w:szCs w:val="28"/>
        </w:rPr>
      </w:pPr>
      <w:r>
        <w:rPr>
          <w:rFonts w:ascii="Times New Roman" w:hAnsi="Times New Roman" w:cs="Times New Roman"/>
          <w:sz w:val="28"/>
          <w:szCs w:val="28"/>
        </w:rPr>
        <w:t>Trong khi đó hằng runtime sẽ được evaluated lúc runtime (thực thi). Thằng IL (intermediate language) sẽ được tạo ra khi bạn tham chiếu đến một hằng read only và hằng này tham chiếu đến một biến readonly chứ không phải là một giá trị cụ thể.</w:t>
      </w:r>
    </w:p>
    <w:p w:rsidR="006E7C86" w:rsidRDefault="006E7C86" w:rsidP="00714D25">
      <w:pPr>
        <w:ind w:left="360"/>
        <w:jc w:val="both"/>
        <w:rPr>
          <w:rFonts w:ascii="Times New Roman" w:hAnsi="Times New Roman" w:cs="Times New Roman"/>
          <w:sz w:val="28"/>
          <w:szCs w:val="28"/>
        </w:rPr>
      </w:pPr>
      <w:r>
        <w:rPr>
          <w:rFonts w:ascii="Times New Roman" w:hAnsi="Times New Roman" w:cs="Times New Roman"/>
          <w:sz w:val="28"/>
          <w:szCs w:val="28"/>
        </w:rPr>
        <w:t>Hằng compile-time thì có thể được sử dụng cho kiểu dữ liệu nguyên thủy (ví dụ kiểu dữ liệu đã được xây dựng là interger hay float), enums, hay strings. Và chỉ những kiểu nguyên thủy mới cho phép việc thay thế với những giá trị đại diện trong lúc trình biên dịch tạo ra IL (intermediate language).</w:t>
      </w:r>
    </w:p>
    <w:p w:rsidR="006E7C86" w:rsidRDefault="006E7C86" w:rsidP="00714D25">
      <w:pPr>
        <w:ind w:left="360"/>
        <w:jc w:val="both"/>
        <w:rPr>
          <w:rFonts w:ascii="Times New Roman" w:hAnsi="Times New Roman" w:cs="Times New Roman"/>
          <w:sz w:val="28"/>
          <w:szCs w:val="28"/>
        </w:rPr>
      </w:pPr>
      <w:r>
        <w:rPr>
          <w:noProof/>
        </w:rPr>
        <w:drawing>
          <wp:inline distT="0" distB="0" distL="0" distR="0" wp14:anchorId="2AF7D967" wp14:editId="2F2FA94A">
            <wp:extent cx="4239491" cy="814265"/>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71321" cy="820378"/>
                    </a:xfrm>
                    <a:prstGeom prst="rect">
                      <a:avLst/>
                    </a:prstGeom>
                  </pic:spPr>
                </pic:pic>
              </a:graphicData>
            </a:graphic>
          </wp:inline>
        </w:drawing>
      </w:r>
    </w:p>
    <w:p w:rsidR="00624B53" w:rsidRDefault="00347160" w:rsidP="00714D25">
      <w:pPr>
        <w:ind w:left="360"/>
        <w:jc w:val="both"/>
        <w:rPr>
          <w:rFonts w:ascii="Times New Roman" w:hAnsi="Times New Roman" w:cs="Times New Roman"/>
          <w:sz w:val="28"/>
          <w:szCs w:val="28"/>
        </w:rPr>
      </w:pPr>
      <w:r>
        <w:rPr>
          <w:rFonts w:ascii="Times New Roman" w:hAnsi="Times New Roman" w:cs="Times New Roman"/>
          <w:sz w:val="28"/>
          <w:szCs w:val="28"/>
        </w:rPr>
        <w:lastRenderedPageBreak/>
        <w:t>Trong đoạn code bên trên, bạn không thể nào khởi tạo một hằng compile-time bằng việc sử dụng toán tử new.</w:t>
      </w:r>
    </w:p>
    <w:p w:rsidR="00347160" w:rsidRDefault="00347160" w:rsidP="00347160">
      <w:pPr>
        <w:ind w:left="360"/>
        <w:jc w:val="both"/>
        <w:rPr>
          <w:rFonts w:ascii="Times New Roman" w:hAnsi="Times New Roman" w:cs="Times New Roman"/>
          <w:sz w:val="28"/>
          <w:szCs w:val="28"/>
        </w:rPr>
      </w:pPr>
      <w:r>
        <w:rPr>
          <w:rFonts w:ascii="Times New Roman" w:hAnsi="Times New Roman" w:cs="Times New Roman"/>
          <w:sz w:val="28"/>
          <w:szCs w:val="28"/>
        </w:rPr>
        <w:t>Hằng compile-time chỉ chấp nhận các con số và chuỗi. Trong khi đó những giá trị mà readonly thì cũng chấp nhận là hằng số, loại giá trị này không thể bị modified sau khi phương thức khở tạo được thực thi. Nhưng những giá trị readonly có sự khác biệt trong lúc chúng được gán giá trị lúc thực thi. Với kiểu hằng run-time bạn sẽ có sự uyển chuyển khi sử dụng chúng. Ví dụ như hằng runtime có thể là bất kỳ kiểu dữ liệu nào. Đối với kiểu hằng runtime bạn phải khởi tạo chúng trong phương thức khởi tạo hoặc bạn dùng một trình khởi tạo  nào đó. Bạn có thể tạo ra một giá trị readonly cho kiểu Datetime nhưng bạn không thể tạo ra một giá trị Datetime v</w:t>
      </w:r>
      <w:bookmarkStart w:id="0" w:name="_GoBack"/>
      <w:bookmarkEnd w:id="0"/>
      <w:r>
        <w:rPr>
          <w:rFonts w:ascii="Times New Roman" w:hAnsi="Times New Roman" w:cs="Times New Roman"/>
          <w:sz w:val="28"/>
          <w:szCs w:val="28"/>
        </w:rPr>
        <w:t>ới từ khóa const.</w:t>
      </w:r>
    </w:p>
    <w:p w:rsidR="00347160" w:rsidRDefault="00347160" w:rsidP="00347160">
      <w:pPr>
        <w:ind w:left="360"/>
        <w:jc w:val="both"/>
        <w:rPr>
          <w:rFonts w:ascii="Times New Roman" w:hAnsi="Times New Roman" w:cs="Times New Roman"/>
          <w:sz w:val="28"/>
          <w:szCs w:val="28"/>
        </w:rPr>
      </w:pPr>
      <w:r>
        <w:rPr>
          <w:rFonts w:ascii="Times New Roman" w:hAnsi="Times New Roman" w:cs="Times New Roman"/>
          <w:sz w:val="28"/>
          <w:szCs w:val="28"/>
        </w:rPr>
        <w:t xml:space="preserve">Bạn có thể dùng những giá trị readonly cho những </w:t>
      </w:r>
      <w:r w:rsidR="00151D61">
        <w:rPr>
          <w:rFonts w:ascii="Times New Roman" w:hAnsi="Times New Roman" w:cs="Times New Roman"/>
          <w:sz w:val="28"/>
          <w:szCs w:val="28"/>
        </w:rPr>
        <w:t xml:space="preserve">instance của các hằng số, bạn có thể có những giá trị khác nhau cho những instance khác nhau của một class. </w:t>
      </w:r>
    </w:p>
    <w:p w:rsidR="00151D61" w:rsidRPr="00B30288" w:rsidRDefault="00151D61" w:rsidP="00347160">
      <w:pPr>
        <w:ind w:left="360"/>
        <w:jc w:val="both"/>
        <w:rPr>
          <w:rFonts w:ascii="Times New Roman" w:hAnsi="Times New Roman" w:cs="Times New Roman"/>
          <w:sz w:val="28"/>
          <w:szCs w:val="28"/>
        </w:rPr>
      </w:pPr>
      <w:r>
        <w:rPr>
          <w:rFonts w:ascii="Times New Roman" w:hAnsi="Times New Roman" w:cs="Times New Roman"/>
          <w:sz w:val="28"/>
          <w:szCs w:val="28"/>
        </w:rPr>
        <w:t xml:space="preserve">Điều quan trọng nhất là những giá trị có thuộc tính readonly sẽ được </w:t>
      </w:r>
    </w:p>
    <w:sectPr w:rsidR="00151D61" w:rsidRPr="00B30288" w:rsidSect="00B305B1">
      <w:pgSz w:w="12240" w:h="15840"/>
      <w:pgMar w:top="360" w:right="360" w:bottom="27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5596" w:rsidRDefault="00ED5596" w:rsidP="00B305B1">
      <w:pPr>
        <w:spacing w:after="0" w:line="240" w:lineRule="auto"/>
      </w:pPr>
      <w:r>
        <w:separator/>
      </w:r>
    </w:p>
  </w:endnote>
  <w:endnote w:type="continuationSeparator" w:id="0">
    <w:p w:rsidR="00ED5596" w:rsidRDefault="00ED5596" w:rsidP="00B30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5596" w:rsidRDefault="00ED5596" w:rsidP="00B305B1">
      <w:pPr>
        <w:spacing w:after="0" w:line="240" w:lineRule="auto"/>
      </w:pPr>
      <w:r>
        <w:separator/>
      </w:r>
    </w:p>
  </w:footnote>
  <w:footnote w:type="continuationSeparator" w:id="0">
    <w:p w:rsidR="00ED5596" w:rsidRDefault="00ED5596" w:rsidP="00B305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335503"/>
    <w:multiLevelType w:val="hybridMultilevel"/>
    <w:tmpl w:val="7D5CCCCE"/>
    <w:lvl w:ilvl="0" w:tplc="4F3883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tDQ2sLQ0M7IwMDVU0lEKTi0uzszPAykwrAUAGdNEdCwAAAA="/>
  </w:docVars>
  <w:rsids>
    <w:rsidRoot w:val="00B305B1"/>
    <w:rsid w:val="00151D61"/>
    <w:rsid w:val="001D5FDA"/>
    <w:rsid w:val="00347160"/>
    <w:rsid w:val="00390C10"/>
    <w:rsid w:val="004E6449"/>
    <w:rsid w:val="00515689"/>
    <w:rsid w:val="00624B53"/>
    <w:rsid w:val="006E7C86"/>
    <w:rsid w:val="00714D25"/>
    <w:rsid w:val="008F45EB"/>
    <w:rsid w:val="009F2ED3"/>
    <w:rsid w:val="00B30288"/>
    <w:rsid w:val="00B305B1"/>
    <w:rsid w:val="00C97472"/>
    <w:rsid w:val="00E30D0A"/>
    <w:rsid w:val="00ED5596"/>
    <w:rsid w:val="00F5068D"/>
    <w:rsid w:val="00FA0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A5231"/>
  <w15:chartTrackingRefBased/>
  <w15:docId w15:val="{62C4CC1D-5626-4EC3-8075-C86F2394D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D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NashTech</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c Nguyen Van</dc:creator>
  <cp:keywords/>
  <dc:description/>
  <cp:lastModifiedBy>Phuc Nguyen Van</cp:lastModifiedBy>
  <cp:revision>15</cp:revision>
  <dcterms:created xsi:type="dcterms:W3CDTF">2020-10-09T12:15:00Z</dcterms:created>
  <dcterms:modified xsi:type="dcterms:W3CDTF">2020-10-09T13:44:00Z</dcterms:modified>
</cp:coreProperties>
</file>